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7C58B4C5" w:rsidR="000F1AC8" w:rsidRDefault="002E43E2">
      <w:pPr>
        <w:spacing w:after="0"/>
        <w:jc w:val="center"/>
        <w:rPr>
          <w:rFonts w:ascii="Arial" w:hAnsi="Arial" w:cs="Arial"/>
          <w:sz w:val="24"/>
          <w:szCs w:val="24"/>
        </w:rPr>
      </w:pPr>
      <w:r>
        <w:rPr>
          <w:rFonts w:ascii="Arial" w:hAnsi="Arial" w:cs="Arial"/>
          <w:sz w:val="24"/>
          <w:szCs w:val="24"/>
        </w:rPr>
        <w:t xml:space="preserve">HRP-411 | </w:t>
      </w:r>
      <w:r w:rsidR="00630EE9">
        <w:rPr>
          <w:rFonts w:ascii="Arial" w:hAnsi="Arial" w:cs="Arial"/>
          <w:sz w:val="24"/>
          <w:szCs w:val="24"/>
        </w:rPr>
        <w:t>4/25</w:t>
      </w:r>
      <w:r>
        <w:rPr>
          <w:rFonts w:ascii="Arial" w:hAnsi="Arial" w:cs="Arial"/>
          <w:sz w:val="24"/>
          <w:szCs w:val="24"/>
        </w:rPr>
        <w:t xml:space="preserve">/2023 </w:t>
      </w:r>
    </w:p>
    <w:p w14:paraId="7EB0F07F" w14:textId="77777777" w:rsidR="000F1AC8" w:rsidRDefault="000F1AC8">
      <w:pPr>
        <w:spacing w:after="0"/>
        <w:jc w:val="center"/>
        <w:rPr>
          <w:rFonts w:ascii="Arial" w:hAnsi="Arial" w:cs="Arial"/>
          <w:sz w:val="24"/>
          <w:szCs w:val="24"/>
        </w:rPr>
      </w:pPr>
    </w:p>
    <w:p w14:paraId="3344C008" w14:textId="6A642023" w:rsidR="000F1AC8" w:rsidRDefault="002E43E2">
      <w:pPr>
        <w:pStyle w:val="DocumentTitle-HCG"/>
        <w:spacing w:line="360" w:lineRule="auto"/>
        <w:rPr>
          <w:rFonts w:eastAsia="Calibri"/>
        </w:rPr>
      </w:pPr>
      <w:r>
        <w:t>CHECKLIST: Waiver of Written Documentation of Consent</w:t>
      </w:r>
    </w:p>
    <w:p w14:paraId="305F4FAE" w14:textId="1DAE514C" w:rsidR="000F1AC8" w:rsidRDefault="002E43E2">
      <w:pPr>
        <w:pStyle w:val="ChecklistBasis"/>
        <w:rPr>
          <w:rFonts w:ascii="Arial" w:hAnsi="Arial" w:cs="Arial"/>
          <w:color w:val="00FF00"/>
          <w:sz w:val="22"/>
          <w:szCs w:val="28"/>
        </w:rPr>
      </w:pPr>
      <w:r>
        <w:rPr>
          <w:rFonts w:ascii="Arial" w:hAnsi="Arial" w:cs="Arial"/>
          <w:color w:val="00FF00"/>
          <w:sz w:val="22"/>
          <w:szCs w:val="28"/>
        </w:rPr>
        <w:t xml:space="preserve">The purpose of this checklist is to provide support for IRB members or the </w:t>
      </w:r>
      <w:r>
        <w:rPr>
          <w:rFonts w:ascii="Arial" w:hAnsi="Arial" w:cs="Arial"/>
          <w:color w:val="00FF00"/>
          <w:sz w:val="22"/>
          <w:szCs w:val="28"/>
          <w:u w:val="double"/>
        </w:rPr>
        <w:t>Designated Reviewer</w:t>
      </w:r>
      <w:r>
        <w:rPr>
          <w:rFonts w:ascii="Arial" w:hAnsi="Arial" w:cs="Arial"/>
          <w:color w:val="00FF00"/>
          <w:sz w:val="22"/>
          <w:szCs w:val="28"/>
        </w:rPr>
        <w:t xml:space="preserve"> following HRP-314 - WORKSHEET - Criteria for Approval when research involves the waiver of written documentation of consent. This checklist must be used for all reviews (initial, continuing, modification, review by the convened IRB, and review using the expedited procedure.)</w:t>
      </w:r>
    </w:p>
    <w:p w14:paraId="5380A059" w14:textId="77777777" w:rsidR="000F1AC8" w:rsidRDefault="002E43E2">
      <w:pPr>
        <w:pStyle w:val="ChecklistBasis"/>
        <w:numPr>
          <w:ilvl w:val="0"/>
          <w:numId w:val="7"/>
        </w:numPr>
        <w:rPr>
          <w:rFonts w:ascii="Arial" w:hAnsi="Arial" w:cs="Arial"/>
          <w:color w:val="00FF00"/>
          <w:sz w:val="22"/>
          <w:szCs w:val="28"/>
        </w:rPr>
      </w:pPr>
      <w:r>
        <w:rPr>
          <w:rFonts w:ascii="Arial" w:hAnsi="Arial" w:cs="Arial"/>
          <w:color w:val="00FF00"/>
          <w:sz w:val="22"/>
          <w:szCs w:val="28"/>
        </w:rPr>
        <w:t xml:space="preserve">For initial review using the expedited procedure and modifications and continuing reviews where the determinations relevant to this checklist made on the previous review have changed, the </w:t>
      </w:r>
      <w:r>
        <w:rPr>
          <w:rFonts w:ascii="Arial" w:hAnsi="Arial" w:cs="Arial"/>
          <w:color w:val="00FF00"/>
          <w:sz w:val="22"/>
          <w:szCs w:val="28"/>
          <w:u w:val="double"/>
        </w:rPr>
        <w:t>Designated Reviewer</w:t>
      </w:r>
      <w:r>
        <w:rPr>
          <w:rFonts w:ascii="Arial" w:hAnsi="Arial" w:cs="Arial"/>
          <w:color w:val="00FF00"/>
          <w:sz w:val="22"/>
          <w:szCs w:val="28"/>
        </w:rPr>
        <w:t xml:space="preserve"> completes this checklist to document determinations required by the regulations along with protocol specific findings justifying those determinations. The </w:t>
      </w:r>
      <w:r>
        <w:rPr>
          <w:rFonts w:ascii="Arial" w:hAnsi="Arial" w:cs="Arial"/>
          <w:color w:val="00FF00"/>
          <w:sz w:val="22"/>
          <w:szCs w:val="28"/>
          <w:u w:val="double"/>
        </w:rPr>
        <w:t>Designated Reviewer</w:t>
      </w:r>
      <w:r>
        <w:rPr>
          <w:rFonts w:ascii="Arial" w:hAnsi="Arial" w:cs="Arial"/>
          <w:color w:val="00FF00"/>
          <w:sz w:val="22"/>
          <w:szCs w:val="28"/>
        </w:rPr>
        <w:t xml:space="preserve"> attaches this checklist to “Submit Non-Committee Review” activity. The IRB Office retains this checklist in the protocol file.</w:t>
      </w:r>
    </w:p>
    <w:p w14:paraId="089463E2" w14:textId="77777777" w:rsidR="000F1AC8" w:rsidRDefault="002E43E2">
      <w:pPr>
        <w:pStyle w:val="ChecklistBasis"/>
        <w:numPr>
          <w:ilvl w:val="0"/>
          <w:numId w:val="7"/>
        </w:numPr>
        <w:rPr>
          <w:rFonts w:ascii="Arial" w:hAnsi="Arial" w:cs="Arial"/>
          <w:color w:val="00FF00"/>
          <w:sz w:val="22"/>
          <w:szCs w:val="28"/>
        </w:rPr>
      </w:pPr>
      <w:r>
        <w:rPr>
          <w:rFonts w:ascii="Arial" w:hAnsi="Arial" w:cs="Arial"/>
          <w:color w:val="00FF00"/>
          <w:sz w:val="22"/>
          <w:szCs w:val="28"/>
        </w:rPr>
        <w:t>For initial review using the convened IRB and for modifications and continuing reviews where the determinations relevant to this checklist made on the previous review have changed, one of the following two options may be used:</w:t>
      </w:r>
    </w:p>
    <w:p w14:paraId="3FC877A5" w14:textId="77777777" w:rsidR="000F1AC8" w:rsidRDefault="002E43E2">
      <w:pPr>
        <w:pStyle w:val="ChecklistBasis"/>
        <w:numPr>
          <w:ilvl w:val="0"/>
          <w:numId w:val="6"/>
        </w:numPr>
        <w:rPr>
          <w:rFonts w:ascii="Arial" w:hAnsi="Arial" w:cs="Arial"/>
          <w:color w:val="00FF00"/>
          <w:sz w:val="22"/>
          <w:szCs w:val="28"/>
        </w:rPr>
      </w:pPr>
      <w:r>
        <w:rPr>
          <w:rFonts w:ascii="Arial" w:hAnsi="Arial" w:cs="Arial"/>
          <w:color w:val="00FF00"/>
          <w:sz w:val="22"/>
          <w:szCs w:val="28"/>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1F0B7A0E" w14:textId="544051DC" w:rsidR="000F1AC8" w:rsidRDefault="002E43E2">
      <w:pPr>
        <w:pStyle w:val="ChecklistBasis"/>
        <w:numPr>
          <w:ilvl w:val="0"/>
          <w:numId w:val="6"/>
        </w:numPr>
        <w:rPr>
          <w:rFonts w:ascii="Arial" w:hAnsi="Arial" w:cs="Arial"/>
          <w:color w:val="00FF00"/>
          <w:sz w:val="22"/>
          <w:szCs w:val="28"/>
        </w:rPr>
      </w:pPr>
      <w:r>
        <w:rPr>
          <w:rFonts w:ascii="Arial" w:hAnsi="Arial" w:cs="Arial"/>
          <w:color w:val="00FF00"/>
          <w:sz w:val="22"/>
          <w:szCs w:val="28"/>
        </w:rPr>
        <w:t>The convened IRB completes this checklist to document determinations required by the regulations along with protocol specific findings justifying those determinations and the IRB Office uploads this checklist in the “Submit Committee Review” activity and retains this checklist in the protocol file.</w:t>
      </w:r>
      <w:r>
        <w:rPr>
          <w:rStyle w:val="EndnoteReference"/>
          <w:rFonts w:ascii="Arial" w:hAnsi="Arial" w:cs="Arial"/>
          <w:sz w:val="22"/>
          <w:szCs w:val="28"/>
        </w:rPr>
        <w:endnoteReference w:id="2"/>
      </w:r>
      <w:r>
        <w:rPr>
          <w:rFonts w:ascii="Arial" w:hAnsi="Arial" w:cs="Arial"/>
          <w:sz w:val="22"/>
          <w:szCs w:val="28"/>
        </w:rPr>
        <w:t xml:space="preserve"> </w:t>
      </w:r>
    </w:p>
    <w:p w14:paraId="740CA15F" w14:textId="1E034CF5" w:rsidR="000F1AC8" w:rsidRDefault="000F1AC8">
      <w:pPr>
        <w:pStyle w:val="PrimarySectionText-HCG"/>
        <w:spacing w:after="0"/>
        <w:ind w:left="0" w:firstLine="0"/>
        <w:rPr>
          <w:rFonts w:cs="Arial"/>
        </w:rPr>
      </w:pPr>
    </w:p>
    <w:p w14:paraId="6C62CE64" w14:textId="77777777" w:rsidR="000D4CD9" w:rsidRDefault="002E43E2" w:rsidP="000D4CD9">
      <w:pPr>
        <w:pStyle w:val="PrimarySectionText-HCG"/>
        <w:rPr>
          <w:b/>
          <w:bCs/>
        </w:rPr>
      </w:pPr>
      <w:r>
        <w:rPr>
          <w:b/>
          <w:bCs/>
        </w:rPr>
        <w:t>Use a separate checklist for each waiver or alteration determination for a study.</w:t>
      </w:r>
    </w:p>
    <w:p w14:paraId="11025A37" w14:textId="4461861D" w:rsidR="000F1AC8" w:rsidRDefault="000D4CD9" w:rsidP="000D4CD9">
      <w:pPr>
        <w:pStyle w:val="PrimarySectionText-HCG"/>
        <w:rPr>
          <w:b/>
          <w:bCs/>
        </w:rPr>
      </w:pPr>
      <w:r>
        <w:rPr>
          <w:b/>
          <w:bCs/>
        </w:rPr>
        <w:t xml:space="preserve"> </w:t>
      </w:r>
    </w:p>
    <w:p w14:paraId="022546CF" w14:textId="1097469C" w:rsidR="000F1AC8" w:rsidRDefault="002E43E2">
      <w:pPr>
        <w:pStyle w:val="SectionHeading-HCG"/>
        <w:shd w:val="clear" w:color="auto" w:fill="000000" w:themeFill="text1"/>
        <w:spacing w:line="276" w:lineRule="auto"/>
        <w:rPr>
          <w:sz w:val="22"/>
          <w:szCs w:val="22"/>
        </w:rPr>
      </w:pPr>
      <w:r>
        <w:rPr>
          <w:sz w:val="22"/>
          <w:szCs w:val="22"/>
        </w:rPr>
        <w:t xml:space="preserve">The research must meet one of the following sets of criteria: </w:t>
      </w:r>
    </w:p>
    <w:p w14:paraId="7C77E921" w14:textId="39D394D2" w:rsidR="000F1AC8" w:rsidRDefault="002E43E2">
      <w:pPr>
        <w:pStyle w:val="SectionHeading-HCG"/>
        <w:numPr>
          <w:ilvl w:val="0"/>
          <w:numId w:val="5"/>
        </w:numPr>
        <w:spacing w:line="276" w:lineRule="auto"/>
        <w:rPr>
          <w:sz w:val="22"/>
          <w:szCs w:val="22"/>
        </w:rPr>
      </w:pPr>
      <w:r>
        <w:rPr>
          <w:sz w:val="22"/>
          <w:szCs w:val="22"/>
        </w:rPr>
        <w:t>Waiver of Written Documentation of Consent</w:t>
      </w:r>
      <w:r>
        <w:rPr>
          <w:rStyle w:val="EndnoteReference"/>
          <w:sz w:val="22"/>
          <w:szCs w:val="22"/>
        </w:rPr>
        <w:endnoteReference w:id="3"/>
      </w:r>
      <w:r>
        <w:rPr>
          <w:sz w:val="22"/>
          <w:szCs w:val="22"/>
        </w:rPr>
        <w:t xml:space="preserve"> </w:t>
      </w:r>
      <w:r>
        <w:rPr>
          <w:b w:val="0"/>
          <w:bCs w:val="0"/>
          <w:sz w:val="22"/>
          <w:szCs w:val="22"/>
        </w:rPr>
        <w:t xml:space="preserve">(Check if </w:t>
      </w:r>
      <w:r>
        <w:rPr>
          <w:sz w:val="22"/>
          <w:szCs w:val="22"/>
        </w:rPr>
        <w:t>“Yes.”</w:t>
      </w:r>
      <w:r>
        <w:rPr>
          <w:b w:val="0"/>
          <w:bCs w:val="0"/>
          <w:sz w:val="22"/>
          <w:szCs w:val="22"/>
        </w:rPr>
        <w:t xml:space="preserve"> All must be checked)</w:t>
      </w:r>
    </w:p>
    <w:p w14:paraId="4DC95829" w14:textId="3A9A9639" w:rsidR="000F1AC8" w:rsidRDefault="00630EE9">
      <w:pPr>
        <w:pStyle w:val="PrimarySectionText-HCG"/>
        <w:rPr>
          <w:rFonts w:cs="Arial"/>
        </w:rPr>
      </w:pPr>
      <w:sdt>
        <w:sdtPr>
          <w:rPr>
            <w:rFonts w:cs="Arial"/>
          </w:rPr>
          <w:id w:val="-1954464620"/>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 written script of the information to be provided orally (if consent is obtained in person) and all written information to be provided or electronically displayed include all required and appropriate additional elements of consent disclosure in </w:t>
      </w:r>
      <w:r w:rsidR="002E43E2">
        <w:rPr>
          <w:rFonts w:cs="Arial"/>
          <w:b/>
          <w:bCs/>
        </w:rPr>
        <w:t>Section 7: ELEMENTS OF CONSENT DISCLOSURE</w:t>
      </w:r>
      <w:r w:rsidR="002E43E2">
        <w:rPr>
          <w:rFonts w:cs="Arial"/>
        </w:rPr>
        <w:t xml:space="preserve"> in HRP-314 - WORKSHEET - Criteria for Approval.</w:t>
      </w:r>
    </w:p>
    <w:p w14:paraId="4B7B4B2D" w14:textId="31BBD921" w:rsidR="000F1AC8" w:rsidRDefault="00630EE9">
      <w:pPr>
        <w:pStyle w:val="PrimarySectionText-HCG"/>
        <w:rPr>
          <w:rFonts w:cs="Arial"/>
        </w:rPr>
      </w:pPr>
      <w:sdt>
        <w:sdtPr>
          <w:rPr>
            <w:rFonts w:cs="Arial"/>
          </w:rPr>
          <w:id w:val="481280710"/>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 research presents no more than </w:t>
      </w:r>
      <w:r w:rsidR="002E43E2">
        <w:rPr>
          <w:rFonts w:cs="Arial"/>
          <w:u w:val="double"/>
        </w:rPr>
        <w:t>Minimal Risk</w:t>
      </w:r>
      <w:r w:rsidR="002E43E2">
        <w:rPr>
          <w:rFonts w:cs="Arial"/>
        </w:rPr>
        <w:t xml:space="preserve"> of harm to subjects.</w:t>
      </w:r>
    </w:p>
    <w:p w14:paraId="7169CBE9" w14:textId="059D7991" w:rsidR="000F1AC8" w:rsidRDefault="00630EE9">
      <w:pPr>
        <w:pStyle w:val="PrimarySectionText-HCG"/>
        <w:rPr>
          <w:rFonts w:cs="Arial"/>
        </w:rPr>
      </w:pPr>
      <w:sdt>
        <w:sdtPr>
          <w:rPr>
            <w:rFonts w:cs="Arial"/>
          </w:rPr>
          <w:id w:val="-1476514142"/>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 research involves no procedures for which written consent is normally required outside of the research context. </w:t>
      </w:r>
    </w:p>
    <w:p w14:paraId="4E081F65" w14:textId="736BFC61" w:rsidR="000F1AC8" w:rsidRDefault="002E43E2">
      <w:pPr>
        <w:pStyle w:val="PrimarySectionText-HCG"/>
        <w:rPr>
          <w:rFonts w:cs="Arial"/>
        </w:rPr>
      </w:pPr>
      <w:r>
        <w:rPr>
          <w:rFonts w:cs="Arial"/>
        </w:rPr>
        <w:t xml:space="preserve">Select one of the following: </w:t>
      </w:r>
      <w:r>
        <w:rPr>
          <w:rFonts w:cs="Arial"/>
          <w:b/>
          <w:bCs/>
        </w:rPr>
        <w:t>(One must be checked)</w:t>
      </w:r>
    </w:p>
    <w:p w14:paraId="28A9362B" w14:textId="719CDB95" w:rsidR="000F1AC8" w:rsidRDefault="00630EE9">
      <w:pPr>
        <w:pStyle w:val="Sub-SectionText-HCG"/>
        <w:spacing w:line="276" w:lineRule="auto"/>
        <w:rPr>
          <w:rFonts w:cs="Arial"/>
        </w:rPr>
      </w:pPr>
      <w:sdt>
        <w:sdtPr>
          <w:rPr>
            <w:rFonts w:cs="Arial"/>
          </w:rPr>
          <w:id w:val="-930584045"/>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Written information describing the research </w:t>
      </w:r>
      <w:r w:rsidR="002E43E2">
        <w:rPr>
          <w:rFonts w:cs="Arial"/>
          <w:b/>
          <w:bCs/>
        </w:rPr>
        <w:t>is to be provided</w:t>
      </w:r>
      <w:r w:rsidR="002E43E2">
        <w:rPr>
          <w:rFonts w:cs="Arial"/>
        </w:rPr>
        <w:t xml:space="preserve"> to the subject or the subject’s </w:t>
      </w:r>
      <w:r w:rsidR="002E43E2">
        <w:rPr>
          <w:rFonts w:cs="Arial"/>
          <w:u w:val="double"/>
        </w:rPr>
        <w:t>Legally Authorized Representative (LAR)</w:t>
      </w:r>
      <w:r w:rsidR="002E43E2">
        <w:rPr>
          <w:rFonts w:cs="Arial"/>
        </w:rPr>
        <w:t>.</w:t>
      </w:r>
    </w:p>
    <w:p w14:paraId="378CCD53" w14:textId="0DA1730C" w:rsidR="000F1AC8" w:rsidRDefault="00630EE9">
      <w:pPr>
        <w:pStyle w:val="Sub-SectionText-HCG"/>
        <w:spacing w:line="276" w:lineRule="auto"/>
        <w:rPr>
          <w:rFonts w:cs="Arial"/>
          <w:bCs/>
        </w:rPr>
      </w:pPr>
      <w:sdt>
        <w:sdtPr>
          <w:rPr>
            <w:rFonts w:cs="Arial"/>
          </w:rPr>
          <w:id w:val="-1612203615"/>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w:t>
      </w:r>
      <w:r w:rsidR="002E43E2">
        <w:rPr>
          <w:rFonts w:cs="Arial"/>
          <w:bCs/>
        </w:rPr>
        <w:t xml:space="preserve">Written information describing the research </w:t>
      </w:r>
      <w:r w:rsidR="002E43E2">
        <w:rPr>
          <w:rFonts w:cs="Arial"/>
          <w:b/>
        </w:rPr>
        <w:t>does not need to be provided</w:t>
      </w:r>
      <w:r w:rsidR="002E43E2">
        <w:rPr>
          <w:rFonts w:cs="Arial"/>
          <w:bCs/>
        </w:rPr>
        <w:t xml:space="preserve"> to the subject or the subject’s </w:t>
      </w:r>
      <w:r w:rsidR="002E43E2">
        <w:rPr>
          <w:rFonts w:cs="Arial"/>
          <w:bCs/>
          <w:u w:val="double"/>
        </w:rPr>
        <w:t>LAR</w:t>
      </w:r>
      <w:r w:rsidR="002E43E2">
        <w:rPr>
          <w:rFonts w:cs="Arial"/>
          <w:bCs/>
        </w:rPr>
        <w:t>.</w:t>
      </w:r>
    </w:p>
    <w:p w14:paraId="184C5C69" w14:textId="0FDD22F3" w:rsidR="000F1AC8" w:rsidRDefault="002E43E2">
      <w:pPr>
        <w:pStyle w:val="SectionHeading-HCG"/>
        <w:numPr>
          <w:ilvl w:val="0"/>
          <w:numId w:val="5"/>
        </w:numPr>
        <w:spacing w:line="276" w:lineRule="auto"/>
        <w:rPr>
          <w:sz w:val="22"/>
          <w:szCs w:val="22"/>
        </w:rPr>
      </w:pPr>
      <w:r>
        <w:rPr>
          <w:sz w:val="22"/>
          <w:szCs w:val="22"/>
        </w:rPr>
        <w:lastRenderedPageBreak/>
        <w:t>Waiver of Written Documentation of Consent</w:t>
      </w:r>
      <w:r>
        <w:rPr>
          <w:rStyle w:val="EndnoteReference"/>
          <w:sz w:val="22"/>
          <w:szCs w:val="22"/>
        </w:rPr>
        <w:endnoteReference w:id="4"/>
      </w:r>
      <w:r>
        <w:rPr>
          <w:sz w:val="22"/>
          <w:szCs w:val="22"/>
        </w:rPr>
        <w:t xml:space="preserve"> </w:t>
      </w:r>
      <w:r>
        <w:rPr>
          <w:b w:val="0"/>
          <w:bCs w:val="0"/>
          <w:sz w:val="22"/>
          <w:szCs w:val="22"/>
        </w:rPr>
        <w:t>(Check if</w:t>
      </w:r>
      <w:r>
        <w:rPr>
          <w:sz w:val="22"/>
          <w:szCs w:val="22"/>
        </w:rPr>
        <w:t xml:space="preserve"> “Yes.” </w:t>
      </w:r>
      <w:r>
        <w:rPr>
          <w:b w:val="0"/>
          <w:bCs w:val="0"/>
          <w:sz w:val="22"/>
          <w:szCs w:val="22"/>
        </w:rPr>
        <w:t>All must be checked)</w:t>
      </w:r>
    </w:p>
    <w:p w14:paraId="4481F565" w14:textId="7D837927" w:rsidR="000F1AC8" w:rsidRDefault="00630EE9">
      <w:pPr>
        <w:pStyle w:val="PrimarySectionText-HCG"/>
        <w:rPr>
          <w:rFonts w:cs="Arial"/>
        </w:rPr>
      </w:pPr>
      <w:sdt>
        <w:sdtPr>
          <w:rPr>
            <w:rFonts w:cs="Arial"/>
          </w:rPr>
          <w:id w:val="1129969157"/>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The research is not FDA-regulated.</w:t>
      </w:r>
    </w:p>
    <w:p w14:paraId="6785B68B" w14:textId="68098884" w:rsidR="000F1AC8" w:rsidRDefault="00630EE9">
      <w:pPr>
        <w:pStyle w:val="PrimarySectionText-HCG"/>
        <w:rPr>
          <w:rFonts w:cs="Arial"/>
        </w:rPr>
      </w:pPr>
      <w:sdt>
        <w:sdtPr>
          <w:rPr>
            <w:rFonts w:cs="Arial"/>
          </w:rPr>
          <w:id w:val="1510638537"/>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The written script of the information to be provided orally and all written information to be provided include all required and appropriate additional elements of consent disclosure in </w:t>
      </w:r>
      <w:r w:rsidR="002E43E2">
        <w:rPr>
          <w:rFonts w:cs="Arial"/>
          <w:b/>
        </w:rPr>
        <w:t xml:space="preserve">Section 7: ELEMENTS OF CONSENT DISCLOSURE </w:t>
      </w:r>
      <w:r w:rsidR="002E43E2">
        <w:rPr>
          <w:rFonts w:cs="Arial"/>
        </w:rPr>
        <w:t>in HRP-314 -</w:t>
      </w:r>
      <w:r w:rsidR="002E43E2">
        <w:rPr>
          <w:rFonts w:cs="Arial"/>
          <w:b/>
        </w:rPr>
        <w:t xml:space="preserve"> </w:t>
      </w:r>
      <w:r w:rsidR="002E43E2">
        <w:rPr>
          <w:rFonts w:cs="Arial"/>
        </w:rPr>
        <w:t>WORKSHEET: Criteria for Approval</w:t>
      </w:r>
      <w:r w:rsidR="002E43E2">
        <w:rPr>
          <w:rFonts w:cs="Arial"/>
          <w:b/>
        </w:rPr>
        <w:t>.</w:t>
      </w:r>
      <w:r w:rsidR="002E43E2">
        <w:rPr>
          <w:rFonts w:cs="Arial"/>
          <w:i/>
        </w:rPr>
        <w:t xml:space="preserve"> </w:t>
      </w:r>
      <w:r w:rsidR="002E43E2">
        <w:rPr>
          <w:rFonts w:cs="Arial"/>
        </w:rPr>
        <w:t xml:space="preserve">    </w:t>
      </w:r>
    </w:p>
    <w:p w14:paraId="7DA19F1C" w14:textId="77777777" w:rsidR="000F1AC8" w:rsidRDefault="00630EE9">
      <w:pPr>
        <w:pStyle w:val="PrimarySectionText-HCG"/>
        <w:rPr>
          <w:rFonts w:cs="Arial"/>
        </w:rPr>
      </w:pPr>
      <w:sdt>
        <w:sdtPr>
          <w:rPr>
            <w:rFonts w:cs="Arial"/>
          </w:rPr>
          <w:id w:val="1782224954"/>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The only record linking the subject and the research would be the consent document.</w:t>
      </w:r>
    </w:p>
    <w:p w14:paraId="514A27DA" w14:textId="71A7F254" w:rsidR="000F1AC8" w:rsidRDefault="00630EE9">
      <w:pPr>
        <w:pStyle w:val="PrimarySectionText-HCG"/>
        <w:rPr>
          <w:rFonts w:cs="Arial"/>
        </w:rPr>
      </w:pPr>
      <w:sdt>
        <w:sdtPr>
          <w:rPr>
            <w:rFonts w:cs="Arial"/>
          </w:rPr>
          <w:id w:val="938723460"/>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The principal risk of a signed consent document would be the potential harm resulting from a breach of confidentiality.         </w:t>
      </w:r>
    </w:p>
    <w:p w14:paraId="216CFD8C" w14:textId="330A1B44" w:rsidR="000F1AC8" w:rsidRDefault="00630EE9">
      <w:pPr>
        <w:pStyle w:val="PrimarySectionText-HCG"/>
        <w:rPr>
          <w:rFonts w:cs="Arial"/>
        </w:rPr>
      </w:pPr>
      <w:sdt>
        <w:sdtPr>
          <w:rPr>
            <w:rFonts w:cs="Arial"/>
          </w:rPr>
          <w:id w:val="-1275246324"/>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Each subject or </w:t>
      </w:r>
      <w:r w:rsidR="002E43E2">
        <w:rPr>
          <w:rFonts w:cs="Arial"/>
          <w:u w:val="double"/>
        </w:rPr>
        <w:t>Legally Authorized Representative (LAR)</w:t>
      </w:r>
      <w:r w:rsidR="002E43E2">
        <w:rPr>
          <w:rFonts w:cs="Arial"/>
        </w:rPr>
        <w:t xml:space="preserve"> will be asked whether the subject wants documentation linking the subject with the research, and the subject’s wishes will govern.</w:t>
      </w:r>
      <w:r w:rsidR="002E43E2">
        <w:rPr>
          <w:rFonts w:cs="Arial"/>
          <w:i/>
        </w:rPr>
        <w:t xml:space="preserve"> </w:t>
      </w:r>
      <w:r w:rsidR="002E43E2">
        <w:rPr>
          <w:rFonts w:cs="Arial"/>
        </w:rPr>
        <w:t xml:space="preserve">  </w:t>
      </w:r>
    </w:p>
    <w:p w14:paraId="177A09A7" w14:textId="77777777" w:rsidR="000F1AC8" w:rsidRDefault="002E43E2">
      <w:pPr>
        <w:pStyle w:val="PrimarySectionText-HCG"/>
        <w:rPr>
          <w:rFonts w:cs="Arial"/>
        </w:rPr>
      </w:pPr>
      <w:r>
        <w:rPr>
          <w:rFonts w:cs="Arial"/>
        </w:rPr>
        <w:t xml:space="preserve">Select one of the following: </w:t>
      </w:r>
      <w:r>
        <w:rPr>
          <w:rFonts w:cs="Arial"/>
          <w:b/>
          <w:bCs/>
        </w:rPr>
        <w:t>(Once must be checked)</w:t>
      </w:r>
    </w:p>
    <w:p w14:paraId="3FD0FBB3" w14:textId="0CC350B2" w:rsidR="000F1AC8" w:rsidRDefault="00630EE9">
      <w:pPr>
        <w:pStyle w:val="Sub-SectionText-HCG"/>
        <w:spacing w:line="276" w:lineRule="auto"/>
        <w:rPr>
          <w:rFonts w:cs="Arial"/>
        </w:rPr>
      </w:pPr>
      <w:sdt>
        <w:sdtPr>
          <w:rPr>
            <w:rFonts w:cs="Arial"/>
          </w:rPr>
          <w:id w:val="-628170636"/>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Written information describing the research </w:t>
      </w:r>
      <w:r w:rsidR="002E43E2">
        <w:rPr>
          <w:rFonts w:cs="Arial"/>
          <w:b/>
          <w:bCs/>
        </w:rPr>
        <w:t>is to be provided</w:t>
      </w:r>
      <w:r w:rsidR="002E43E2">
        <w:rPr>
          <w:rFonts w:cs="Arial"/>
        </w:rPr>
        <w:t xml:space="preserve"> to the subject or the subject’s </w:t>
      </w:r>
      <w:r w:rsidR="002E43E2">
        <w:rPr>
          <w:rFonts w:cs="Arial"/>
          <w:u w:val="double"/>
        </w:rPr>
        <w:t>LAR</w:t>
      </w:r>
      <w:r w:rsidR="002E43E2">
        <w:rPr>
          <w:rFonts w:cs="Arial"/>
        </w:rPr>
        <w:t>.</w:t>
      </w:r>
    </w:p>
    <w:p w14:paraId="6E0214D5" w14:textId="0ED5CBF0" w:rsidR="000F1AC8" w:rsidRDefault="00630EE9">
      <w:pPr>
        <w:pStyle w:val="Sub-SectionText-HCG"/>
        <w:spacing w:line="276" w:lineRule="auto"/>
        <w:rPr>
          <w:rFonts w:cs="Arial"/>
          <w:bCs/>
        </w:rPr>
      </w:pPr>
      <w:sdt>
        <w:sdtPr>
          <w:rPr>
            <w:rFonts w:cs="Arial"/>
          </w:rPr>
          <w:id w:val="494616587"/>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w:t>
      </w:r>
      <w:r w:rsidR="002E43E2">
        <w:rPr>
          <w:rFonts w:cs="Arial"/>
          <w:bCs/>
        </w:rPr>
        <w:t xml:space="preserve">Written information describing the research </w:t>
      </w:r>
      <w:r w:rsidR="002E43E2">
        <w:rPr>
          <w:rFonts w:cs="Arial"/>
          <w:b/>
        </w:rPr>
        <w:t>does not need to be provided</w:t>
      </w:r>
      <w:r w:rsidR="002E43E2">
        <w:rPr>
          <w:rFonts w:cs="Arial"/>
          <w:bCs/>
        </w:rPr>
        <w:t xml:space="preserve"> to the subject or the subject’s </w:t>
      </w:r>
      <w:r w:rsidR="002E43E2">
        <w:rPr>
          <w:rFonts w:cs="Arial"/>
          <w:bCs/>
          <w:u w:val="double"/>
        </w:rPr>
        <w:t>LAR</w:t>
      </w:r>
      <w:r w:rsidR="002E43E2">
        <w:rPr>
          <w:rFonts w:cs="Arial"/>
          <w:bCs/>
        </w:rPr>
        <w:t>.</w:t>
      </w:r>
      <w:r w:rsidR="002E43E2">
        <w:rPr>
          <w:rFonts w:cs="Arial"/>
        </w:rPr>
        <w:t xml:space="preserve"> </w:t>
      </w:r>
    </w:p>
    <w:p w14:paraId="21134141" w14:textId="25371269" w:rsidR="000F1AC8" w:rsidRDefault="002E43E2">
      <w:pPr>
        <w:pStyle w:val="SectionHeading-HCG"/>
        <w:numPr>
          <w:ilvl w:val="0"/>
          <w:numId w:val="5"/>
        </w:numPr>
        <w:spacing w:line="276" w:lineRule="auto"/>
        <w:rPr>
          <w:sz w:val="22"/>
          <w:szCs w:val="22"/>
        </w:rPr>
      </w:pPr>
      <w:r>
        <w:rPr>
          <w:sz w:val="22"/>
          <w:szCs w:val="22"/>
        </w:rPr>
        <w:t>Waiver of Written Documentation of Consent</w:t>
      </w:r>
      <w:r>
        <w:rPr>
          <w:rStyle w:val="EndnoteReference"/>
          <w:sz w:val="22"/>
          <w:szCs w:val="22"/>
        </w:rPr>
        <w:endnoteReference w:id="5"/>
      </w:r>
      <w:r>
        <w:rPr>
          <w:sz w:val="22"/>
          <w:szCs w:val="22"/>
        </w:rPr>
        <w:t xml:space="preserve"> </w:t>
      </w:r>
      <w:r>
        <w:rPr>
          <w:b w:val="0"/>
          <w:bCs w:val="0"/>
          <w:sz w:val="22"/>
          <w:szCs w:val="22"/>
        </w:rPr>
        <w:t>(Check if</w:t>
      </w:r>
      <w:r>
        <w:rPr>
          <w:sz w:val="22"/>
          <w:szCs w:val="22"/>
        </w:rPr>
        <w:t xml:space="preserve"> “Yes.” </w:t>
      </w:r>
      <w:r>
        <w:rPr>
          <w:b w:val="0"/>
          <w:bCs w:val="0"/>
          <w:sz w:val="22"/>
          <w:szCs w:val="22"/>
        </w:rPr>
        <w:t>All must be checked)</w:t>
      </w:r>
    </w:p>
    <w:p w14:paraId="7ABB2504" w14:textId="01034716" w:rsidR="000F1AC8" w:rsidRDefault="00630EE9">
      <w:pPr>
        <w:pStyle w:val="PrimarySectionText-HCG"/>
        <w:rPr>
          <w:rFonts w:cs="Arial"/>
        </w:rPr>
      </w:pPr>
      <w:sdt>
        <w:sdtPr>
          <w:rPr>
            <w:rFonts w:cs="Arial"/>
          </w:rPr>
          <w:id w:val="1526674546"/>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 research is not FDA-regulated.</w:t>
      </w:r>
    </w:p>
    <w:p w14:paraId="126D2A7A" w14:textId="1B69AF68" w:rsidR="000F1AC8" w:rsidRDefault="00630EE9">
      <w:pPr>
        <w:pStyle w:val="PrimarySectionText-HCG"/>
        <w:rPr>
          <w:rFonts w:cs="Arial"/>
        </w:rPr>
      </w:pPr>
      <w:sdt>
        <w:sdtPr>
          <w:rPr>
            <w:rFonts w:cs="Arial"/>
          </w:rPr>
          <w:id w:val="1081804195"/>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The research is subject to the 2018 Rule.</w:t>
      </w:r>
    </w:p>
    <w:p w14:paraId="54AD6278" w14:textId="57C9740C" w:rsidR="000F1AC8" w:rsidRDefault="00630EE9">
      <w:pPr>
        <w:pStyle w:val="PrimarySectionText-HCG"/>
        <w:rPr>
          <w:rFonts w:cs="Arial"/>
        </w:rPr>
      </w:pPr>
      <w:sdt>
        <w:sdtPr>
          <w:rPr>
            <w:rFonts w:cs="Arial"/>
          </w:rPr>
          <w:id w:val="-1860877158"/>
          <w14:checkbox>
            <w14:checked w14:val="0"/>
            <w14:checkedState w14:val="2612" w14:font="MS Gothic"/>
            <w14:uncheckedState w14:val="2610" w14:font="MS Gothic"/>
          </w14:checkbox>
        </w:sdtPr>
        <w:sdtEndPr/>
        <w:sdtContent>
          <w:r w:rsidR="002E43E2">
            <w:rPr>
              <w:rFonts w:ascii="Segoe UI Symbol" w:hAnsi="Segoe UI Symbol" w:cs="Segoe UI Symbol"/>
            </w:rPr>
            <w:t>☐</w:t>
          </w:r>
        </w:sdtContent>
      </w:sdt>
      <w:r w:rsidR="002E43E2">
        <w:rPr>
          <w:rFonts w:cs="Arial"/>
        </w:rPr>
        <w:t xml:space="preserve"> The written script of the information to be provided orally and all written information to be provided include all required and appropriate additional elements of consent disclosure in </w:t>
      </w:r>
      <w:r w:rsidR="002E43E2">
        <w:rPr>
          <w:rFonts w:cs="Arial"/>
          <w:b/>
        </w:rPr>
        <w:t xml:space="preserve">Section 7: ELEMENTS OF CONSENT DISCLOSURE </w:t>
      </w:r>
      <w:r w:rsidR="002E43E2">
        <w:rPr>
          <w:rFonts w:cs="Arial"/>
        </w:rPr>
        <w:t>in HRP-314 - WORKSHEET- Criteria for Approval</w:t>
      </w:r>
      <w:r w:rsidR="002E43E2">
        <w:rPr>
          <w:rFonts w:cs="Arial"/>
          <w:b/>
        </w:rPr>
        <w:t>.</w:t>
      </w:r>
      <w:r w:rsidR="002E43E2">
        <w:rPr>
          <w:rFonts w:cs="Arial"/>
        </w:rPr>
        <w:t xml:space="preserve">    </w:t>
      </w:r>
    </w:p>
    <w:p w14:paraId="670E85B5" w14:textId="72225234" w:rsidR="000F1AC8" w:rsidRDefault="00630EE9">
      <w:pPr>
        <w:pStyle w:val="PrimarySectionText-HCG"/>
        <w:rPr>
          <w:rFonts w:cs="Arial"/>
        </w:rPr>
      </w:pPr>
      <w:sdt>
        <w:sdtPr>
          <w:rPr>
            <w:rFonts w:cs="Arial"/>
          </w:rPr>
          <w:id w:val="483745373"/>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 subjects or subject’s </w:t>
      </w:r>
      <w:r w:rsidR="002E43E2">
        <w:rPr>
          <w:rFonts w:cs="Arial"/>
          <w:u w:val="double"/>
        </w:rPr>
        <w:t>Legally Authorized Representative (LAR)</w:t>
      </w:r>
      <w:r w:rsidR="002E43E2">
        <w:rPr>
          <w:rFonts w:cs="Arial"/>
        </w:rPr>
        <w:t xml:space="preserve"> are members of a distinct cultural group or community in which signing forms is not the norm.    </w:t>
      </w:r>
    </w:p>
    <w:p w14:paraId="4162EF22" w14:textId="3114BA5D" w:rsidR="000F1AC8" w:rsidRDefault="00630EE9">
      <w:pPr>
        <w:pStyle w:val="Sub-SectionText-HCG"/>
        <w:spacing w:line="276" w:lineRule="auto"/>
        <w:ind w:left="0" w:firstLine="0"/>
        <w:rPr>
          <w:rFonts w:cs="Arial"/>
        </w:rPr>
      </w:pPr>
      <w:sdt>
        <w:sdtPr>
          <w:rPr>
            <w:rFonts w:cs="Arial"/>
          </w:rPr>
          <w:id w:val="-1986856058"/>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 research presents no more than </w:t>
      </w:r>
      <w:r w:rsidR="002E43E2">
        <w:rPr>
          <w:rFonts w:cs="Arial"/>
          <w:u w:val="double"/>
        </w:rPr>
        <w:t>Minimal Risk</w:t>
      </w:r>
      <w:r w:rsidR="002E43E2">
        <w:rPr>
          <w:rFonts w:cs="Arial"/>
        </w:rPr>
        <w:t xml:space="preserve"> of harm to subjects. </w:t>
      </w:r>
    </w:p>
    <w:p w14:paraId="54F9F004" w14:textId="18B3147D" w:rsidR="000F1AC8" w:rsidRDefault="00630EE9">
      <w:pPr>
        <w:pStyle w:val="Sub-SectionText-HCG"/>
        <w:spacing w:line="276" w:lineRule="auto"/>
        <w:ind w:left="0" w:firstLine="0"/>
        <w:rPr>
          <w:rFonts w:cs="Arial"/>
        </w:rPr>
      </w:pPr>
      <w:sdt>
        <w:sdtPr>
          <w:rPr>
            <w:rFonts w:cs="Arial"/>
          </w:rPr>
          <w:id w:val="1809507298"/>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There is an appropriate alternative mechanism for documenting that informed consent was obtained.</w:t>
      </w:r>
    </w:p>
    <w:p w14:paraId="45FFB2B8" w14:textId="6675DBF4" w:rsidR="000F1AC8" w:rsidRDefault="002E43E2">
      <w:pPr>
        <w:pStyle w:val="PrimarySectionText-HCG"/>
        <w:rPr>
          <w:rFonts w:cs="Arial"/>
        </w:rPr>
      </w:pPr>
      <w:r>
        <w:rPr>
          <w:rFonts w:cs="Arial"/>
        </w:rPr>
        <w:t>Select one of the following: (One must be checked)</w:t>
      </w:r>
    </w:p>
    <w:p w14:paraId="7D780B84" w14:textId="320CD712" w:rsidR="000F1AC8" w:rsidRDefault="00630EE9">
      <w:pPr>
        <w:pStyle w:val="Sub-SectionText-HCG"/>
        <w:spacing w:line="276" w:lineRule="auto"/>
        <w:rPr>
          <w:rFonts w:cs="Arial"/>
        </w:rPr>
      </w:pPr>
      <w:sdt>
        <w:sdtPr>
          <w:rPr>
            <w:rFonts w:cs="Arial"/>
          </w:rPr>
          <w:id w:val="-953562815"/>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Written information describing the research </w:t>
      </w:r>
      <w:r w:rsidR="002E43E2">
        <w:rPr>
          <w:rFonts w:cs="Arial"/>
          <w:b/>
          <w:bCs/>
        </w:rPr>
        <w:t>is to be provided</w:t>
      </w:r>
      <w:r w:rsidR="002E43E2">
        <w:rPr>
          <w:rFonts w:cs="Arial"/>
        </w:rPr>
        <w:t xml:space="preserve"> to the subject or the subject’s </w:t>
      </w:r>
      <w:r w:rsidR="002E43E2">
        <w:rPr>
          <w:rFonts w:cs="Arial"/>
          <w:u w:val="double"/>
        </w:rPr>
        <w:t>LAR</w:t>
      </w:r>
      <w:r w:rsidR="002E43E2">
        <w:rPr>
          <w:rFonts w:cs="Arial"/>
        </w:rPr>
        <w:t>.</w:t>
      </w:r>
    </w:p>
    <w:p w14:paraId="2925AE51" w14:textId="088857FC" w:rsidR="000F1AC8" w:rsidRDefault="00630EE9">
      <w:pPr>
        <w:pStyle w:val="Sub-SectionText-HCG"/>
        <w:spacing w:line="276" w:lineRule="auto"/>
        <w:rPr>
          <w:rFonts w:cs="Arial"/>
          <w:bCs/>
        </w:rPr>
      </w:pPr>
      <w:sdt>
        <w:sdtPr>
          <w:rPr>
            <w:rFonts w:cs="Arial"/>
          </w:rPr>
          <w:id w:val="991601581"/>
          <w14:checkbox>
            <w14:checked w14:val="0"/>
            <w14:checkedState w14:val="2612" w14:font="MS Gothic"/>
            <w14:uncheckedState w14:val="2610" w14:font="MS Gothic"/>
          </w14:checkbox>
        </w:sdtPr>
        <w:sdtEndPr/>
        <w:sdtContent>
          <w:r w:rsidR="002E43E2">
            <w:rPr>
              <w:rFonts w:ascii="Segoe UI Symbol" w:eastAsia="MS Gothic" w:hAnsi="Segoe UI Symbol" w:cs="Segoe UI Symbol"/>
            </w:rPr>
            <w:t>☐</w:t>
          </w:r>
        </w:sdtContent>
      </w:sdt>
      <w:r w:rsidR="002E43E2">
        <w:rPr>
          <w:rFonts w:cs="Arial"/>
        </w:rPr>
        <w:t xml:space="preserve"> Written information describing the research </w:t>
      </w:r>
      <w:r w:rsidR="002E43E2">
        <w:rPr>
          <w:rFonts w:cs="Arial"/>
          <w:b/>
          <w:bCs/>
        </w:rPr>
        <w:t>does not need to be provided</w:t>
      </w:r>
      <w:r w:rsidR="002E43E2">
        <w:rPr>
          <w:rFonts w:cs="Arial"/>
        </w:rPr>
        <w:t xml:space="preserve"> </w:t>
      </w:r>
      <w:r w:rsidR="002E43E2">
        <w:rPr>
          <w:rFonts w:cs="Arial"/>
          <w:bCs/>
        </w:rPr>
        <w:t xml:space="preserve">to the subject or the subject’s </w:t>
      </w:r>
      <w:r w:rsidR="002E43E2">
        <w:rPr>
          <w:rFonts w:cs="Arial"/>
          <w:bCs/>
          <w:u w:val="double"/>
        </w:rPr>
        <w:t>LAR</w:t>
      </w:r>
      <w:r w:rsidR="002E43E2">
        <w:rPr>
          <w:rFonts w:cs="Arial"/>
          <w:bCs/>
        </w:rPr>
        <w:t>.</w:t>
      </w:r>
      <w:r w:rsidR="002E43E2">
        <w:rPr>
          <w:rFonts w:cs="Arial"/>
        </w:rPr>
        <w:t xml:space="preserve"> </w:t>
      </w:r>
    </w:p>
    <w:sectPr w:rsidR="000F1AC8">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A5E60" w14:textId="77777777" w:rsidR="00FA6F1C" w:rsidRDefault="00FA6F1C" w:rsidP="00855EE6">
      <w:pPr>
        <w:spacing w:after="0" w:line="240" w:lineRule="auto"/>
      </w:pPr>
      <w:r>
        <w:separator/>
      </w:r>
    </w:p>
  </w:endnote>
  <w:endnote w:type="continuationSeparator" w:id="0">
    <w:p w14:paraId="607C7F10" w14:textId="77777777" w:rsidR="00FA6F1C" w:rsidRDefault="00FA6F1C" w:rsidP="00855EE6">
      <w:pPr>
        <w:spacing w:after="0" w:line="240" w:lineRule="auto"/>
      </w:pPr>
      <w:r>
        <w:continuationSeparator/>
      </w:r>
    </w:p>
  </w:endnote>
  <w:endnote w:type="continuationNotice" w:id="1">
    <w:p w14:paraId="2066E883" w14:textId="77777777" w:rsidR="00FA6F1C" w:rsidRDefault="00FA6F1C">
      <w:pPr>
        <w:spacing w:after="0" w:line="240" w:lineRule="auto"/>
      </w:pPr>
    </w:p>
  </w:endnote>
  <w:endnote w:id="2">
    <w:p w14:paraId="0DAADE56" w14:textId="19F3F36F" w:rsidR="000F1AC8" w:rsidRDefault="002E43E2">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I.3.G, III.1.F</w:t>
      </w:r>
    </w:p>
  </w:endnote>
  <w:endnote w:id="3">
    <w:p w14:paraId="60D03088" w14:textId="0814C1E8" w:rsidR="000F1AC8" w:rsidRDefault="002E43E2">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21 CFR §56.109(c)(1) and 45 CFR §46.117(c)(1)(ii)</w:t>
      </w:r>
    </w:p>
  </w:endnote>
  <w:endnote w:id="4">
    <w:p w14:paraId="51B1C449" w14:textId="1509E364" w:rsidR="000F1AC8" w:rsidRDefault="002E43E2">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45 CFR §46.117(c)(1)(</w:t>
      </w:r>
      <w:proofErr w:type="spellStart"/>
      <w:r>
        <w:rPr>
          <w:rFonts w:ascii="Arial" w:hAnsi="Arial" w:cs="Arial"/>
          <w:sz w:val="18"/>
          <w:szCs w:val="18"/>
        </w:rPr>
        <w:t>i</w:t>
      </w:r>
      <w:proofErr w:type="spellEnd"/>
      <w:r>
        <w:rPr>
          <w:rFonts w:ascii="Arial" w:hAnsi="Arial" w:cs="Arial"/>
          <w:sz w:val="18"/>
          <w:szCs w:val="18"/>
        </w:rPr>
        <w:t>)</w:t>
      </w:r>
    </w:p>
  </w:endnote>
  <w:endnote w:id="5">
    <w:p w14:paraId="794AE5B0" w14:textId="6AA855FE" w:rsidR="000F1AC8" w:rsidRDefault="002E43E2">
      <w:pPr>
        <w:pStyle w:val="EndnoteText"/>
      </w:pPr>
      <w:r>
        <w:rPr>
          <w:rStyle w:val="EndnoteReference"/>
          <w:rFonts w:ascii="Arial" w:hAnsi="Arial" w:cs="Arial"/>
          <w:sz w:val="18"/>
          <w:szCs w:val="18"/>
        </w:rPr>
        <w:endnoteRef/>
      </w:r>
      <w:r>
        <w:rPr>
          <w:rFonts w:ascii="Arial" w:hAnsi="Arial" w:cs="Arial"/>
          <w:sz w:val="18"/>
          <w:szCs w:val="18"/>
        </w:rPr>
        <w:t xml:space="preserve"> 45 CFR §46.117(c)(1)(iii)</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6021" w14:textId="77777777" w:rsidR="002E43E2" w:rsidRDefault="002E43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2B57" w14:textId="61C2157F" w:rsidR="000F1AC8" w:rsidRDefault="002E43E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w:t>
    </w:r>
    <w:r>
      <w:rPr>
        <w:b/>
        <w:bCs/>
      </w:rPr>
      <w:fldChar w:fldCharType="end"/>
    </w:r>
  </w:p>
  <w:p w14:paraId="2058419E" w14:textId="4B271361" w:rsidR="000F1AC8" w:rsidRDefault="000F1AC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2397" w14:textId="77777777" w:rsidR="000F1AC8" w:rsidRDefault="002E43E2">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043E6E5" w14:textId="6C3AF074" w:rsidR="000F1AC8" w:rsidRDefault="000F1AC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A61D4" w14:textId="77777777" w:rsidR="00FA6F1C" w:rsidRDefault="00FA6F1C" w:rsidP="00855EE6">
      <w:pPr>
        <w:spacing w:after="0" w:line="240" w:lineRule="auto"/>
      </w:pPr>
      <w:r>
        <w:separator/>
      </w:r>
    </w:p>
  </w:footnote>
  <w:footnote w:type="continuationSeparator" w:id="0">
    <w:p w14:paraId="6165B1B6" w14:textId="77777777" w:rsidR="00FA6F1C" w:rsidRDefault="00FA6F1C" w:rsidP="00855EE6">
      <w:pPr>
        <w:spacing w:after="0" w:line="240" w:lineRule="auto"/>
      </w:pPr>
      <w:r>
        <w:continuationSeparator/>
      </w:r>
    </w:p>
  </w:footnote>
  <w:footnote w:type="continuationNotice" w:id="1">
    <w:p w14:paraId="0C19DFB1" w14:textId="77777777" w:rsidR="00FA6F1C" w:rsidRDefault="00FA6F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1EDE2" w14:textId="77777777" w:rsidR="002E43E2" w:rsidRDefault="002E43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0BE" w14:textId="0260743A" w:rsidR="000F1AC8" w:rsidRDefault="000F1AC8">
    <w:pPr>
      <w:pStyle w:val="Header"/>
      <w:jc w:val="center"/>
      <w:rPr>
        <w:rFonts w:ascii="Arial" w:hAnsi="Arial" w:cs="Arial"/>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A192" w14:textId="5A2566E3" w:rsidR="000F1AC8" w:rsidRDefault="002E43E2">
    <w:pPr>
      <w:pStyle w:val="Header"/>
      <w:jc w:val="center"/>
    </w:pPr>
    <w:r w:rsidRPr="008D4DEB">
      <w:rPr>
        <w:noProof/>
      </w:rPr>
      <w:drawing>
        <wp:inline distT="0" distB="0" distL="0" distR="0" wp14:anchorId="67E8F6DE" wp14:editId="6F538BC5">
          <wp:extent cx="1714588" cy="717587"/>
          <wp:effectExtent l="0" t="0" r="0" b="6350"/>
          <wp:docPr id="1" name="Picture 1" descr="This is the CHL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88" cy="717587"/>
                  </a:xfrm>
                  <a:prstGeom prst="rect">
                    <a:avLst/>
                  </a:prstGeom>
                </pic:spPr>
              </pic:pic>
            </a:graphicData>
          </a:graphic>
        </wp:inline>
      </w:drawing>
    </w:r>
  </w:p>
  <w:p w14:paraId="732640D2" w14:textId="77777777" w:rsidR="000F1AC8" w:rsidRDefault="000F1A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85A29"/>
    <w:multiLevelType w:val="hybridMultilevel"/>
    <w:tmpl w:val="3390A4B2"/>
    <w:lvl w:ilvl="0" w:tplc="D3C01B7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843FAD"/>
    <w:multiLevelType w:val="hybridMultilevel"/>
    <w:tmpl w:val="368618AA"/>
    <w:lvl w:ilvl="0" w:tplc="4AC00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0"/>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TYxtDAztzQ0MjBV0lEKTi0uzszPAykwrAUAdG9wySwAAAA="/>
  </w:docVars>
  <w:rsids>
    <w:rsidRoot w:val="00855EE6"/>
    <w:rsid w:val="00002AF2"/>
    <w:rsid w:val="0001508F"/>
    <w:rsid w:val="00051898"/>
    <w:rsid w:val="00063436"/>
    <w:rsid w:val="00073852"/>
    <w:rsid w:val="0007512F"/>
    <w:rsid w:val="00082AFF"/>
    <w:rsid w:val="00095419"/>
    <w:rsid w:val="00095BC7"/>
    <w:rsid w:val="000D4CD9"/>
    <w:rsid w:val="000E220B"/>
    <w:rsid w:val="000F1AC8"/>
    <w:rsid w:val="000F5F1B"/>
    <w:rsid w:val="00107F49"/>
    <w:rsid w:val="00112F1A"/>
    <w:rsid w:val="001449A8"/>
    <w:rsid w:val="00150F7C"/>
    <w:rsid w:val="00170F88"/>
    <w:rsid w:val="00187498"/>
    <w:rsid w:val="001C5CD8"/>
    <w:rsid w:val="001D6859"/>
    <w:rsid w:val="001E6EA8"/>
    <w:rsid w:val="001F5F89"/>
    <w:rsid w:val="001F6AEF"/>
    <w:rsid w:val="00212DD9"/>
    <w:rsid w:val="00215051"/>
    <w:rsid w:val="00216912"/>
    <w:rsid w:val="002301DB"/>
    <w:rsid w:val="0024381C"/>
    <w:rsid w:val="00270F0A"/>
    <w:rsid w:val="00272E9B"/>
    <w:rsid w:val="002976CB"/>
    <w:rsid w:val="002A0DD4"/>
    <w:rsid w:val="002B5CF2"/>
    <w:rsid w:val="002B681F"/>
    <w:rsid w:val="002E0094"/>
    <w:rsid w:val="002E43E2"/>
    <w:rsid w:val="00326970"/>
    <w:rsid w:val="00344A42"/>
    <w:rsid w:val="0035722D"/>
    <w:rsid w:val="003818C8"/>
    <w:rsid w:val="003C6A8B"/>
    <w:rsid w:val="003E5AE2"/>
    <w:rsid w:val="003F727A"/>
    <w:rsid w:val="00410227"/>
    <w:rsid w:val="00413B76"/>
    <w:rsid w:val="00420ABF"/>
    <w:rsid w:val="00433C87"/>
    <w:rsid w:val="00454ED9"/>
    <w:rsid w:val="00464FA9"/>
    <w:rsid w:val="00466CAD"/>
    <w:rsid w:val="004B05DE"/>
    <w:rsid w:val="004B5142"/>
    <w:rsid w:val="004C1DE9"/>
    <w:rsid w:val="0050688A"/>
    <w:rsid w:val="00510EC9"/>
    <w:rsid w:val="00512CDD"/>
    <w:rsid w:val="005171B1"/>
    <w:rsid w:val="00526ABA"/>
    <w:rsid w:val="00532163"/>
    <w:rsid w:val="00534ECB"/>
    <w:rsid w:val="00540946"/>
    <w:rsid w:val="00550AA4"/>
    <w:rsid w:val="00555522"/>
    <w:rsid w:val="00574247"/>
    <w:rsid w:val="0058236F"/>
    <w:rsid w:val="00594A69"/>
    <w:rsid w:val="00612FDA"/>
    <w:rsid w:val="0062282F"/>
    <w:rsid w:val="00624175"/>
    <w:rsid w:val="00625EFE"/>
    <w:rsid w:val="00630EE9"/>
    <w:rsid w:val="00636276"/>
    <w:rsid w:val="00650A58"/>
    <w:rsid w:val="00653A85"/>
    <w:rsid w:val="0065577B"/>
    <w:rsid w:val="00666614"/>
    <w:rsid w:val="00675EB8"/>
    <w:rsid w:val="0069057F"/>
    <w:rsid w:val="006C3173"/>
    <w:rsid w:val="006C6625"/>
    <w:rsid w:val="006D056E"/>
    <w:rsid w:val="006E754F"/>
    <w:rsid w:val="006F1D91"/>
    <w:rsid w:val="006F23D2"/>
    <w:rsid w:val="00712F03"/>
    <w:rsid w:val="00724781"/>
    <w:rsid w:val="007469E0"/>
    <w:rsid w:val="00746B59"/>
    <w:rsid w:val="00757B60"/>
    <w:rsid w:val="007912B3"/>
    <w:rsid w:val="007D2D76"/>
    <w:rsid w:val="00821C23"/>
    <w:rsid w:val="0083413E"/>
    <w:rsid w:val="0084152D"/>
    <w:rsid w:val="008424AD"/>
    <w:rsid w:val="00855EE6"/>
    <w:rsid w:val="0086083E"/>
    <w:rsid w:val="00872DA6"/>
    <w:rsid w:val="00885AE9"/>
    <w:rsid w:val="00893D51"/>
    <w:rsid w:val="008A1BF1"/>
    <w:rsid w:val="008B0231"/>
    <w:rsid w:val="008B32E5"/>
    <w:rsid w:val="008B3D20"/>
    <w:rsid w:val="008E54A4"/>
    <w:rsid w:val="009030FC"/>
    <w:rsid w:val="00914425"/>
    <w:rsid w:val="00917358"/>
    <w:rsid w:val="00926535"/>
    <w:rsid w:val="00933B0E"/>
    <w:rsid w:val="0093623D"/>
    <w:rsid w:val="00952787"/>
    <w:rsid w:val="009638C5"/>
    <w:rsid w:val="00972B4F"/>
    <w:rsid w:val="00987163"/>
    <w:rsid w:val="009C1EE8"/>
    <w:rsid w:val="009D14B1"/>
    <w:rsid w:val="00A0450B"/>
    <w:rsid w:val="00A36210"/>
    <w:rsid w:val="00A47FF4"/>
    <w:rsid w:val="00A56818"/>
    <w:rsid w:val="00A967A0"/>
    <w:rsid w:val="00AA4BF9"/>
    <w:rsid w:val="00AB4B74"/>
    <w:rsid w:val="00AC1B56"/>
    <w:rsid w:val="00AC2F0C"/>
    <w:rsid w:val="00B23768"/>
    <w:rsid w:val="00B23D93"/>
    <w:rsid w:val="00B27446"/>
    <w:rsid w:val="00B40009"/>
    <w:rsid w:val="00B4321B"/>
    <w:rsid w:val="00B46742"/>
    <w:rsid w:val="00B54DF7"/>
    <w:rsid w:val="00B61F4A"/>
    <w:rsid w:val="00B758C3"/>
    <w:rsid w:val="00BB2AC7"/>
    <w:rsid w:val="00BD5778"/>
    <w:rsid w:val="00BE0C26"/>
    <w:rsid w:val="00BE30B8"/>
    <w:rsid w:val="00BE5688"/>
    <w:rsid w:val="00BF2F85"/>
    <w:rsid w:val="00C05275"/>
    <w:rsid w:val="00C11900"/>
    <w:rsid w:val="00C15C8F"/>
    <w:rsid w:val="00C260FB"/>
    <w:rsid w:val="00C64784"/>
    <w:rsid w:val="00C73A64"/>
    <w:rsid w:val="00C75CAF"/>
    <w:rsid w:val="00C85B14"/>
    <w:rsid w:val="00CA076B"/>
    <w:rsid w:val="00CA70F8"/>
    <w:rsid w:val="00CB0150"/>
    <w:rsid w:val="00CB0F42"/>
    <w:rsid w:val="00CC57BF"/>
    <w:rsid w:val="00CC6BE4"/>
    <w:rsid w:val="00CD49F9"/>
    <w:rsid w:val="00CF1142"/>
    <w:rsid w:val="00D03DC3"/>
    <w:rsid w:val="00D134E0"/>
    <w:rsid w:val="00D35E6A"/>
    <w:rsid w:val="00D600F6"/>
    <w:rsid w:val="00D615B9"/>
    <w:rsid w:val="00DD51AB"/>
    <w:rsid w:val="00DE0251"/>
    <w:rsid w:val="00E007F0"/>
    <w:rsid w:val="00E0288C"/>
    <w:rsid w:val="00E31E40"/>
    <w:rsid w:val="00E33C34"/>
    <w:rsid w:val="00E34769"/>
    <w:rsid w:val="00E5150F"/>
    <w:rsid w:val="00E776F8"/>
    <w:rsid w:val="00E80A2D"/>
    <w:rsid w:val="00E96442"/>
    <w:rsid w:val="00E9748E"/>
    <w:rsid w:val="00EA54A5"/>
    <w:rsid w:val="00EA6624"/>
    <w:rsid w:val="00ED2DA5"/>
    <w:rsid w:val="00EE39FA"/>
    <w:rsid w:val="00EF3DEC"/>
    <w:rsid w:val="00EF6411"/>
    <w:rsid w:val="00EF642F"/>
    <w:rsid w:val="00F116D8"/>
    <w:rsid w:val="00F11C41"/>
    <w:rsid w:val="00F2546F"/>
    <w:rsid w:val="00F267C8"/>
    <w:rsid w:val="00F27975"/>
    <w:rsid w:val="00F40567"/>
    <w:rsid w:val="00F44943"/>
    <w:rsid w:val="00F51AE5"/>
    <w:rsid w:val="00F57D87"/>
    <w:rsid w:val="00F84AEF"/>
    <w:rsid w:val="00F85265"/>
    <w:rsid w:val="00FA6429"/>
    <w:rsid w:val="00FA6F1C"/>
    <w:rsid w:val="00FE1862"/>
    <w:rsid w:val="2ABEEFAC"/>
    <w:rsid w:val="3C26FA6B"/>
    <w:rsid w:val="43A8E8BB"/>
    <w:rsid w:val="50445369"/>
    <w:rsid w:val="76A2F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CG">
    <w:name w:val="Primary Section Text - HCG"/>
    <w:basedOn w:val="Normal"/>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FootnoteText">
    <w:name w:val="footnote text"/>
    <w:basedOn w:val="Normal"/>
    <w:link w:val="FootnoteTextChar"/>
    <w:unhideWhenUsed/>
    <w:pPr>
      <w:spacing w:after="0" w:line="240" w:lineRule="auto"/>
    </w:pPr>
    <w:rPr>
      <w:sz w:val="20"/>
      <w:szCs w:val="20"/>
    </w:rPr>
  </w:style>
  <w:style w:type="character" w:customStyle="1" w:styleId="FootnoteTextChar">
    <w:name w:val="Footnote Text Char"/>
    <w:basedOn w:val="DefaultParagraphFont"/>
    <w:link w:val="FootnoteText"/>
    <w:rPr>
      <w:sz w:val="20"/>
      <w:szCs w:val="20"/>
    </w:rPr>
  </w:style>
  <w:style w:type="character" w:styleId="FootnoteReference">
    <w:name w:val="footnote reference"/>
    <w:basedOn w:val="DefaultParagraphFont"/>
    <w:unhideWhenUsed/>
    <w:rPr>
      <w:vertAlign w:val="superscript"/>
    </w:rPr>
  </w:style>
  <w:style w:type="paragraph" w:customStyle="1" w:styleId="StatementLevel1">
    <w:name w:val="Statement Level 1"/>
    <w:basedOn w:val="Normal"/>
    <w:link w:val="StatementLevel1Char"/>
    <w:pPr>
      <w:spacing w:after="0" w:line="240" w:lineRule="auto"/>
    </w:pPr>
    <w:rPr>
      <w:rFonts w:ascii="Arial Narrow" w:eastAsia="Times New Roman" w:hAnsi="Arial Narrow" w:cs="Times New Roman"/>
      <w:sz w:val="20"/>
      <w:szCs w:val="24"/>
    </w:rPr>
  </w:style>
  <w:style w:type="character" w:customStyle="1" w:styleId="StatementLevel1Char">
    <w:name w:val="Statement Level 1 Char"/>
    <w:link w:val="StatementLevel1"/>
    <w:rPr>
      <w:rFonts w:ascii="Arial Narrow" w:eastAsia="Times New Roman" w:hAnsi="Arial Narrow" w:cs="Times New Roman"/>
      <w:sz w:val="20"/>
      <w:szCs w:val="24"/>
    </w:rPr>
  </w:style>
  <w:style w:type="character" w:styleId="PlaceholderText">
    <w:name w:val="Placeholder Text"/>
    <w:basedOn w:val="DefaultParagraphFont"/>
    <w:uiPriority w:val="99"/>
    <w:semiHidden/>
    <w:rPr>
      <w:color w:val="808080"/>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customStyle="1" w:styleId="ChecklistBasis">
    <w:name w:val="Checklist Basis"/>
    <w:link w:val="ChecklistBasisChar"/>
    <w:pPr>
      <w:spacing w:after="0" w:line="240" w:lineRule="auto"/>
    </w:pPr>
    <w:rPr>
      <w:rFonts w:ascii="Arial Narrow" w:eastAsia="Times New Roman" w:hAnsi="Arial Narrow" w:cs="Times New Roman"/>
      <w:sz w:val="20"/>
      <w:szCs w:val="24"/>
    </w:rPr>
  </w:style>
  <w:style w:type="character" w:customStyle="1" w:styleId="ChecklistBasisChar">
    <w:name w:val="Checklist Basis Char"/>
    <w:link w:val="ChecklistBasis"/>
    <w:rPr>
      <w:rFonts w:ascii="Arial Narrow" w:eastAsia="Times New Roman" w:hAnsi="Arial Narrow" w:cs="Times New Roman"/>
      <w:sz w:val="20"/>
      <w:szCs w:val="24"/>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94FB3-B034-47D2-8A3E-418F401558BF}">
  <ds:schemaRefs>
    <ds:schemaRef ds:uri="http://purl.org/dc/elements/1.1/"/>
    <ds:schemaRef ds:uri="http://purl.org/dc/dcmitype/"/>
    <ds:schemaRef ds:uri="http://purl.org/dc/term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e48e2401-543c-4a96-a1f0-e6000352ecc2"/>
    <ds:schemaRef ds:uri="http://schemas.microsoft.com/office/2006/metadata/properties"/>
  </ds:schemaRefs>
</ds:datastoreItem>
</file>

<file path=customXml/itemProps2.xml><?xml version="1.0" encoding="utf-8"?>
<ds:datastoreItem xmlns:ds="http://schemas.openxmlformats.org/officeDocument/2006/customXml" ds:itemID="{9C315CFF-A8C7-4F0C-8EB9-850430B8B6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fb51d-8e84-47d7-897f-910e83fce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customXml/itemProps4.xml><?xml version="1.0" encoding="utf-8"?>
<ds:datastoreItem xmlns:ds="http://schemas.openxmlformats.org/officeDocument/2006/customXml" ds:itemID="{0408C708-5FD2-401E-A2B4-5D447AF65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3</Words>
  <Characters>4238</Characters>
  <Application>Microsoft Office Word</Application>
  <DocSecurity>0</DocSecurity>
  <Lines>35</Lines>
  <Paragraphs>9</Paragraphs>
  <ScaleCrop>false</ScaleCrop>
  <Company>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Levy-LaPointe, Mara</cp:lastModifiedBy>
  <cp:revision>3</cp:revision>
  <dcterms:created xsi:type="dcterms:W3CDTF">2023-04-25T16:24:00Z</dcterms:created>
  <dcterms:modified xsi:type="dcterms:W3CDTF">2023-04-2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a8fdb050d5a35be31499465c97a08c48cb3294a4a96e42e5e1db3293f6f7fe3f</vt:lpwstr>
  </property>
</Properties>
</file>